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2F1F79" w14:textId="0C838F79" w:rsidR="004C38B6" w:rsidRPr="00C27BF9" w:rsidRDefault="004C38B6" w:rsidP="004C38B6">
      <w:pPr>
        <w:widowControl/>
        <w:suppressAutoHyphens w:val="0"/>
        <w:rPr>
          <w:rFonts w:ascii="Calibri" w:hAnsi="Calibri" w:cs="Calibri"/>
          <w:color w:val="000000" w:themeColor="text1"/>
          <w:sz w:val="22"/>
        </w:rPr>
      </w:pPr>
    </w:p>
    <w:p w14:paraId="1BC72CF8" w14:textId="1ABA52CA" w:rsidR="001F119F" w:rsidRPr="00C27BF9" w:rsidRDefault="001F119F" w:rsidP="001F119F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Załącznik nr 1</w:t>
      </w:r>
    </w:p>
    <w:p w14:paraId="4314E81B" w14:textId="77777777" w:rsidR="001F119F" w:rsidRPr="00C27BF9" w:rsidRDefault="001F119F" w:rsidP="001F119F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do Szczegółowych kryteriów rekrutacji</w:t>
      </w:r>
    </w:p>
    <w:p w14:paraId="14192EA0" w14:textId="77777777" w:rsidR="001F119F" w:rsidRPr="00C27BF9" w:rsidRDefault="001F119F" w:rsidP="001F119F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do Szkoły Doktorskiej Nauk Ścisłych i Przyrodniczych UŁ</w:t>
      </w:r>
    </w:p>
    <w:p w14:paraId="7D2E0267" w14:textId="77777777" w:rsidR="00BD2471" w:rsidRPr="00B474DF" w:rsidRDefault="00BD2471" w:rsidP="00BD2471">
      <w:pPr>
        <w:widowControl/>
        <w:suppressAutoHyphens w:val="0"/>
        <w:autoSpaceDE w:val="0"/>
        <w:autoSpaceDN w:val="0"/>
        <w:adjustRightInd w:val="0"/>
        <w:rPr>
          <w:rFonts w:ascii="Arial" w:eastAsiaTheme="minorHAnsi" w:hAnsi="Arial" w:cs="Arial"/>
          <w:color w:val="000000"/>
          <w:kern w:val="0"/>
          <w:sz w:val="18"/>
          <w:szCs w:val="18"/>
          <w:lang w:val="en-US" w:eastAsia="en-US"/>
        </w:rPr>
      </w:pPr>
      <w:r w:rsidRPr="00B474DF">
        <w:rPr>
          <w:rFonts w:ascii="Arial" w:eastAsiaTheme="minorHAnsi" w:hAnsi="Arial" w:cs="Arial"/>
          <w:i/>
          <w:iCs/>
          <w:color w:val="000000"/>
          <w:kern w:val="0"/>
          <w:sz w:val="18"/>
          <w:szCs w:val="18"/>
          <w:lang w:val="en-US" w:eastAsia="en-US"/>
        </w:rPr>
        <w:t xml:space="preserve">Annex No. 1 </w:t>
      </w:r>
    </w:p>
    <w:p w14:paraId="691F29EB" w14:textId="77777777" w:rsidR="00BD2471" w:rsidRPr="00B474DF" w:rsidRDefault="00BD2471" w:rsidP="00BD2471">
      <w:pPr>
        <w:widowControl/>
        <w:suppressAutoHyphens w:val="0"/>
        <w:autoSpaceDE w:val="0"/>
        <w:autoSpaceDN w:val="0"/>
        <w:adjustRightInd w:val="0"/>
        <w:rPr>
          <w:rFonts w:ascii="Arial" w:eastAsiaTheme="minorHAnsi" w:hAnsi="Arial" w:cs="Arial"/>
          <w:color w:val="000000"/>
          <w:kern w:val="0"/>
          <w:sz w:val="18"/>
          <w:szCs w:val="18"/>
          <w:lang w:val="en-US" w:eastAsia="en-US"/>
        </w:rPr>
      </w:pPr>
      <w:proofErr w:type="gramStart"/>
      <w:r w:rsidRPr="00B474DF">
        <w:rPr>
          <w:rFonts w:ascii="Arial" w:eastAsiaTheme="minorHAnsi" w:hAnsi="Arial" w:cs="Arial"/>
          <w:i/>
          <w:iCs/>
          <w:color w:val="000000"/>
          <w:kern w:val="0"/>
          <w:sz w:val="18"/>
          <w:szCs w:val="18"/>
          <w:lang w:val="en-US" w:eastAsia="en-US"/>
        </w:rPr>
        <w:t>to</w:t>
      </w:r>
      <w:proofErr w:type="gramEnd"/>
      <w:r w:rsidRPr="00B474DF">
        <w:rPr>
          <w:rFonts w:ascii="Arial" w:eastAsiaTheme="minorHAnsi" w:hAnsi="Arial" w:cs="Arial"/>
          <w:i/>
          <w:iCs/>
          <w:color w:val="000000"/>
          <w:kern w:val="0"/>
          <w:sz w:val="18"/>
          <w:szCs w:val="18"/>
          <w:lang w:val="en-US" w:eastAsia="en-US"/>
        </w:rPr>
        <w:t xml:space="preserve"> the detailed recruitment rules, </w:t>
      </w:r>
    </w:p>
    <w:p w14:paraId="698C7F91" w14:textId="6B9809FD" w:rsidR="001F119F" w:rsidRPr="00B474DF" w:rsidRDefault="00BD2471" w:rsidP="00BD2471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  <w:proofErr w:type="gramStart"/>
      <w:r w:rsidRPr="00B474DF">
        <w:rPr>
          <w:rFonts w:ascii="Arial" w:eastAsiaTheme="minorHAnsi" w:hAnsi="Arial" w:cs="Arial"/>
          <w:i/>
          <w:iCs/>
          <w:color w:val="000000"/>
          <w:kern w:val="0"/>
          <w:sz w:val="18"/>
          <w:szCs w:val="18"/>
          <w:lang w:val="en-US" w:eastAsia="en-US"/>
        </w:rPr>
        <w:t>to</w:t>
      </w:r>
      <w:proofErr w:type="gramEnd"/>
      <w:r w:rsidRPr="00B474DF">
        <w:rPr>
          <w:rFonts w:ascii="Arial" w:eastAsiaTheme="minorHAnsi" w:hAnsi="Arial" w:cs="Arial"/>
          <w:i/>
          <w:iCs/>
          <w:color w:val="000000"/>
          <w:kern w:val="0"/>
          <w:sz w:val="18"/>
          <w:szCs w:val="18"/>
          <w:lang w:val="en-US" w:eastAsia="en-US"/>
        </w:rPr>
        <w:t xml:space="preserve"> the University of Lodz Doctoral School of Exact and Natural Sciences</w:t>
      </w:r>
    </w:p>
    <w:p w14:paraId="78AE9014" w14:textId="3C499C60" w:rsidR="001F119F" w:rsidRPr="00B474DF" w:rsidRDefault="001F119F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6F00F620" w14:textId="12EF0F02" w:rsidR="00A40AD3" w:rsidRPr="00B474DF" w:rsidRDefault="00A40AD3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781F6A0F" w14:textId="6834B357" w:rsidR="00A40AD3" w:rsidRPr="00B474DF" w:rsidRDefault="00A40AD3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48D0EE0A" w14:textId="77777777" w:rsidR="00A40AD3" w:rsidRPr="00B474DF" w:rsidRDefault="00A40AD3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7A63DF4C" w14:textId="5BC07FB8" w:rsidR="00A40AD3" w:rsidRPr="00B474DF" w:rsidRDefault="00543405" w:rsidP="0054340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B474DF">
        <w:rPr>
          <w:rFonts w:ascii="Arial" w:hAnsi="Arial" w:cs="Arial"/>
          <w:color w:val="000000" w:themeColor="text1"/>
          <w:sz w:val="20"/>
          <w:szCs w:val="20"/>
        </w:rPr>
        <w:t>………………………………………………………………</w:t>
      </w:r>
      <w:r w:rsidR="00A40AD3" w:rsidRPr="00B474DF">
        <w:rPr>
          <w:rFonts w:ascii="Arial" w:hAnsi="Arial" w:cs="Arial"/>
          <w:color w:val="000000" w:themeColor="text1"/>
          <w:sz w:val="20"/>
          <w:szCs w:val="20"/>
        </w:rPr>
        <w:tab/>
      </w:r>
      <w:r w:rsidR="00A40AD3" w:rsidRPr="00B474DF">
        <w:rPr>
          <w:rFonts w:ascii="Arial" w:hAnsi="Arial" w:cs="Arial"/>
          <w:color w:val="000000" w:themeColor="text1"/>
          <w:sz w:val="20"/>
          <w:szCs w:val="20"/>
        </w:rPr>
        <w:tab/>
      </w:r>
      <w:r w:rsidR="00A40AD3" w:rsidRPr="00B474DF">
        <w:rPr>
          <w:rFonts w:ascii="Arial" w:hAnsi="Arial" w:cs="Arial"/>
          <w:color w:val="000000" w:themeColor="text1"/>
          <w:sz w:val="20"/>
          <w:szCs w:val="20"/>
        </w:rPr>
        <w:tab/>
      </w:r>
      <w:r w:rsidR="00A40AD3" w:rsidRPr="00B474DF">
        <w:rPr>
          <w:rFonts w:ascii="Arial" w:hAnsi="Arial" w:cs="Arial"/>
          <w:color w:val="000000" w:themeColor="text1"/>
          <w:sz w:val="20"/>
          <w:szCs w:val="20"/>
        </w:rPr>
        <w:tab/>
        <w:t>…………………</w:t>
      </w:r>
      <w:r w:rsidR="008358EC" w:rsidRPr="00B474DF">
        <w:rPr>
          <w:rFonts w:ascii="Arial" w:hAnsi="Arial" w:cs="Arial"/>
          <w:color w:val="000000" w:themeColor="text1"/>
          <w:sz w:val="20"/>
          <w:szCs w:val="20"/>
        </w:rPr>
        <w:t>……</w:t>
      </w:r>
    </w:p>
    <w:p w14:paraId="79D1EE8E" w14:textId="740DA3C2" w:rsidR="00BD2471" w:rsidRPr="00B474DF" w:rsidRDefault="008358EC" w:rsidP="008358EC">
      <w:pPr>
        <w:ind w:firstLine="708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B474DF">
        <w:rPr>
          <w:rFonts w:ascii="Arial" w:hAnsi="Arial" w:cs="Arial"/>
          <w:color w:val="000000" w:themeColor="text1"/>
          <w:sz w:val="18"/>
          <w:szCs w:val="18"/>
        </w:rPr>
        <w:t xml:space="preserve">imię </w:t>
      </w:r>
      <w:r w:rsidR="00543405" w:rsidRPr="00B474DF">
        <w:rPr>
          <w:rFonts w:ascii="Arial" w:hAnsi="Arial" w:cs="Arial"/>
          <w:color w:val="000000" w:themeColor="text1"/>
          <w:sz w:val="18"/>
          <w:szCs w:val="18"/>
        </w:rPr>
        <w:t xml:space="preserve">i nazwisko kandydata </w:t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</w:r>
      <w:r w:rsidR="00BD2471" w:rsidRPr="00B474DF">
        <w:rPr>
          <w:rFonts w:ascii="Arial" w:hAnsi="Arial" w:cs="Arial"/>
          <w:color w:val="000000" w:themeColor="text1"/>
          <w:sz w:val="18"/>
          <w:szCs w:val="18"/>
        </w:rPr>
        <w:tab/>
        <w:t>miejscowość, data</w:t>
      </w:r>
    </w:p>
    <w:p w14:paraId="11D656EF" w14:textId="07984A97" w:rsidR="00A40AD3" w:rsidRPr="00BD2471" w:rsidRDefault="00BD2471" w:rsidP="008358EC">
      <w:pPr>
        <w:ind w:firstLine="708"/>
        <w:jc w:val="both"/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</w:pPr>
      <w:r w:rsidRPr="00B474DF">
        <w:rPr>
          <w:rFonts w:ascii="Arial" w:hAnsi="Arial" w:cs="Arial"/>
          <w:i/>
          <w:iCs/>
          <w:sz w:val="18"/>
          <w:szCs w:val="18"/>
          <w:lang w:val="en-US"/>
        </w:rPr>
        <w:t>Candidate’s name and surnam</w:t>
      </w:r>
      <w:r w:rsidRPr="00B474DF">
        <w:rPr>
          <w:i/>
          <w:iCs/>
          <w:sz w:val="18"/>
          <w:szCs w:val="18"/>
          <w:lang w:val="en-US"/>
        </w:rPr>
        <w:t>e</w:t>
      </w:r>
      <w:r w:rsidR="008358EC" w:rsidRPr="00C27BF9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="008358EC" w:rsidRPr="00C27BF9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="008358EC" w:rsidRPr="00C27BF9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="008358EC" w:rsidRPr="00C27BF9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="008358EC" w:rsidRPr="00C27BF9"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>
        <w:rPr>
          <w:rFonts w:ascii="Arial" w:hAnsi="Arial" w:cs="Arial"/>
          <w:color w:val="000000" w:themeColor="text1"/>
          <w:sz w:val="18"/>
          <w:szCs w:val="18"/>
          <w:lang w:val="en-GB"/>
        </w:rPr>
        <w:tab/>
      </w:r>
      <w:r w:rsidRPr="00BD2471"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  <w:t>place and date</w:t>
      </w:r>
    </w:p>
    <w:p w14:paraId="17EF9775" w14:textId="1F68E5E2" w:rsidR="00A40AD3" w:rsidRDefault="00A40AD3" w:rsidP="00543405">
      <w:pPr>
        <w:jc w:val="both"/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</w:pPr>
    </w:p>
    <w:p w14:paraId="1647E32D" w14:textId="77777777" w:rsidR="00BD2471" w:rsidRPr="00BD2471" w:rsidRDefault="00BD2471" w:rsidP="00543405">
      <w:pPr>
        <w:jc w:val="both"/>
        <w:rPr>
          <w:rFonts w:ascii="Arial" w:hAnsi="Arial" w:cs="Arial"/>
          <w:i/>
          <w:iCs/>
          <w:color w:val="000000" w:themeColor="text1"/>
          <w:sz w:val="18"/>
          <w:szCs w:val="18"/>
          <w:lang w:val="en-GB"/>
        </w:rPr>
      </w:pPr>
    </w:p>
    <w:p w14:paraId="546F5528" w14:textId="4D81EC53" w:rsidR="00543405" w:rsidRPr="00C27BF9" w:rsidRDefault="00543405" w:rsidP="00543405">
      <w:pPr>
        <w:jc w:val="both"/>
        <w:rPr>
          <w:color w:val="000000" w:themeColor="text1"/>
          <w:sz w:val="20"/>
          <w:szCs w:val="20"/>
        </w:rPr>
      </w:pPr>
      <w:r w:rsidRPr="00C27BF9">
        <w:rPr>
          <w:rFonts w:ascii="Arial" w:hAnsi="Arial" w:cs="Arial"/>
          <w:color w:val="000000" w:themeColor="text1"/>
          <w:sz w:val="20"/>
          <w:szCs w:val="20"/>
        </w:rPr>
        <w:t>………………………………………………………………</w:t>
      </w:r>
    </w:p>
    <w:p w14:paraId="081BD94F" w14:textId="595E52BD" w:rsidR="00543405" w:rsidRPr="00C27BF9" w:rsidRDefault="00543405" w:rsidP="008358EC">
      <w:pPr>
        <w:ind w:left="708" w:firstLine="708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C27BF9">
        <w:rPr>
          <w:rFonts w:ascii="Arial" w:hAnsi="Arial" w:cs="Arial"/>
          <w:color w:val="000000" w:themeColor="text1"/>
          <w:sz w:val="18"/>
          <w:szCs w:val="18"/>
        </w:rPr>
        <w:t xml:space="preserve">dyscyplina </w:t>
      </w:r>
    </w:p>
    <w:p w14:paraId="69B1C85B" w14:textId="4C53F9B1" w:rsidR="00543405" w:rsidRPr="00BD2471" w:rsidRDefault="00BD2471" w:rsidP="00543405">
      <w:pPr>
        <w:jc w:val="both"/>
        <w:rPr>
          <w:rFonts w:ascii="Arial" w:eastAsia="Calibri" w:hAnsi="Arial" w:cs="Arial"/>
          <w:i/>
          <w:iCs/>
          <w:color w:val="000000" w:themeColor="text1"/>
          <w:kern w:val="0"/>
          <w:sz w:val="18"/>
          <w:szCs w:val="18"/>
          <w:lang w:eastAsia="en-US"/>
        </w:rPr>
      </w:pP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BD2471">
        <w:rPr>
          <w:rFonts w:ascii="Arial" w:eastAsia="Calibri" w:hAnsi="Arial" w:cs="Arial"/>
          <w:i/>
          <w:iCs/>
          <w:color w:val="000000" w:themeColor="text1"/>
          <w:kern w:val="0"/>
          <w:sz w:val="18"/>
          <w:szCs w:val="18"/>
          <w:lang w:eastAsia="en-US"/>
        </w:rPr>
        <w:t>Discipline</w:t>
      </w:r>
    </w:p>
    <w:p w14:paraId="5A520E21" w14:textId="24FAB53A" w:rsidR="00A40AD3" w:rsidRPr="00C27BF9" w:rsidRDefault="00A40AD3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410749BD" w14:textId="582824E1" w:rsidR="008358EC" w:rsidRPr="00C27BF9" w:rsidRDefault="008358EC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171BBDC8" w14:textId="1E4C66AB" w:rsidR="009F1376" w:rsidRPr="00C27BF9" w:rsidRDefault="009F1376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740B6CC2" w14:textId="755848FB" w:rsidR="009F1376" w:rsidRPr="00C27BF9" w:rsidRDefault="009F1376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56F4C4C9" w14:textId="77777777" w:rsidR="009F1376" w:rsidRPr="00C27BF9" w:rsidRDefault="009F1376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79772CFC" w14:textId="77777777" w:rsidR="008358EC" w:rsidRPr="00C27BF9" w:rsidRDefault="008358EC" w:rsidP="00543405">
      <w:pPr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1A0DB884" w14:textId="0D1DB8EE" w:rsidR="001F119F" w:rsidRDefault="001F119F" w:rsidP="00A40AD3">
      <w:pPr>
        <w:widowControl/>
        <w:suppressAutoHyphens w:val="0"/>
        <w:jc w:val="center"/>
        <w:rPr>
          <w:rFonts w:ascii="Arial" w:eastAsia="Calibri" w:hAnsi="Arial" w:cs="Arial"/>
          <w:b/>
          <w:bCs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b/>
          <w:bCs/>
          <w:color w:val="000000" w:themeColor="text1"/>
          <w:kern w:val="0"/>
          <w:sz w:val="20"/>
          <w:szCs w:val="20"/>
          <w:lang w:eastAsia="en-US"/>
        </w:rPr>
        <w:t xml:space="preserve">Oświadczenie </w:t>
      </w:r>
      <w:r w:rsidR="00A40AD3" w:rsidRPr="00C27BF9">
        <w:rPr>
          <w:rFonts w:ascii="Arial" w:eastAsia="Calibri" w:hAnsi="Arial" w:cs="Arial"/>
          <w:b/>
          <w:bCs/>
          <w:color w:val="000000" w:themeColor="text1"/>
          <w:kern w:val="0"/>
          <w:sz w:val="20"/>
          <w:szCs w:val="20"/>
          <w:lang w:eastAsia="en-US"/>
        </w:rPr>
        <w:t xml:space="preserve">kandydata </w:t>
      </w:r>
      <w:r w:rsidRPr="00C27BF9">
        <w:rPr>
          <w:rFonts w:ascii="Arial" w:eastAsia="Calibri" w:hAnsi="Arial" w:cs="Arial"/>
          <w:b/>
          <w:bCs/>
          <w:color w:val="000000" w:themeColor="text1"/>
          <w:kern w:val="0"/>
          <w:sz w:val="20"/>
          <w:szCs w:val="20"/>
          <w:lang w:eastAsia="en-US"/>
        </w:rPr>
        <w:t>o znajomości języka angielskiego</w:t>
      </w:r>
    </w:p>
    <w:p w14:paraId="484C4CA4" w14:textId="50E46B2E" w:rsidR="00BD2471" w:rsidRPr="00B474DF" w:rsidRDefault="00BD2471" w:rsidP="00A40AD3">
      <w:pPr>
        <w:widowControl/>
        <w:suppressAutoHyphens w:val="0"/>
        <w:jc w:val="center"/>
        <w:rPr>
          <w:rFonts w:ascii="Arial" w:eastAsia="Calibri" w:hAnsi="Arial" w:cs="Arial"/>
          <w:b/>
          <w:bCs/>
          <w:color w:val="000000" w:themeColor="text1"/>
          <w:kern w:val="0"/>
          <w:sz w:val="20"/>
          <w:szCs w:val="20"/>
          <w:lang w:val="en-US" w:eastAsia="en-US"/>
        </w:rPr>
      </w:pPr>
      <w:r w:rsidRPr="00B474DF">
        <w:rPr>
          <w:rFonts w:ascii="Arial" w:hAnsi="Arial" w:cs="Arial"/>
          <w:b/>
          <w:bCs/>
          <w:i/>
          <w:iCs/>
          <w:sz w:val="20"/>
          <w:szCs w:val="20"/>
          <w:lang w:val="en-US"/>
        </w:rPr>
        <w:t>Candidate’s statement about his/her English proficiency</w:t>
      </w:r>
    </w:p>
    <w:p w14:paraId="2633CFDA" w14:textId="77777777" w:rsidR="001F119F" w:rsidRPr="00B474DF" w:rsidRDefault="001F119F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662A6440" w14:textId="77777777" w:rsidR="001F119F" w:rsidRPr="00B474DF" w:rsidRDefault="001F119F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6775A560" w14:textId="319ED847" w:rsidR="001F119F" w:rsidRPr="00C27BF9" w:rsidRDefault="00A40AD3" w:rsidP="00A40AD3">
      <w:pPr>
        <w:widowControl/>
        <w:suppressAutoHyphens w:val="0"/>
        <w:spacing w:line="360" w:lineRule="auto"/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Ja, ……………………………………</w:t>
      </w:r>
      <w:r w:rsidR="006E6C0A"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………………..</w:t>
      </w:r>
      <w:r w:rsidR="008358EC"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 xml:space="preserve"> </w:t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oświadczam, że posługuję się językiem angielskim w stopniu umożliwiającym realizację kształcenia w Szkole Doktorskiej Nauk Ścisłych i Przyrodniczych Uniwersytetu Łódzkiego.</w:t>
      </w:r>
    </w:p>
    <w:p w14:paraId="35D60C97" w14:textId="17A8B12D" w:rsidR="001F119F" w:rsidRPr="00B474DF" w:rsidRDefault="00BD2471" w:rsidP="00A40AD3">
      <w:pPr>
        <w:widowControl/>
        <w:suppressAutoHyphens w:val="0"/>
        <w:jc w:val="both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  <w:r w:rsidRPr="00B474DF">
        <w:rPr>
          <w:rFonts w:ascii="Arial" w:hAnsi="Arial" w:cs="Arial"/>
          <w:i/>
          <w:iCs/>
          <w:sz w:val="20"/>
          <w:szCs w:val="20"/>
          <w:lang w:val="en-US"/>
        </w:rPr>
        <w:t>I hereby declare that I use English to the extent that enables me to study at the University of Lodz Doctoral School of Exact and Natural Sciences</w:t>
      </w:r>
    </w:p>
    <w:p w14:paraId="76FBEB68" w14:textId="77777777" w:rsidR="001F119F" w:rsidRPr="00B474DF" w:rsidRDefault="001F119F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</w:pPr>
    </w:p>
    <w:p w14:paraId="70873315" w14:textId="0557E83E" w:rsidR="001F119F" w:rsidRPr="00C27BF9" w:rsidRDefault="00A40AD3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B474DF">
        <w:rPr>
          <w:rFonts w:ascii="Arial" w:eastAsia="Calibri" w:hAnsi="Arial" w:cs="Arial"/>
          <w:color w:val="000000" w:themeColor="text1"/>
          <w:kern w:val="0"/>
          <w:sz w:val="20"/>
          <w:szCs w:val="20"/>
          <w:lang w:val="en-US"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>…………………………………………..</w:t>
      </w:r>
    </w:p>
    <w:p w14:paraId="0D6A584C" w14:textId="02159655" w:rsidR="001F119F" w:rsidRPr="00C27BF9" w:rsidRDefault="00A40AD3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 w:rsidRPr="00C27BF9">
        <w:rPr>
          <w:rFonts w:ascii="Arial" w:eastAsia="Calibri" w:hAnsi="Arial" w:cs="Arial"/>
          <w:color w:val="000000" w:themeColor="text1"/>
          <w:kern w:val="0"/>
          <w:sz w:val="18"/>
          <w:szCs w:val="18"/>
          <w:lang w:eastAsia="en-US"/>
        </w:rPr>
        <w:t>podpis kandydata</w:t>
      </w:r>
    </w:p>
    <w:p w14:paraId="3D2408F6" w14:textId="2E662367" w:rsidR="001F119F" w:rsidRPr="00BD2471" w:rsidRDefault="00BD2471" w:rsidP="004C38B6">
      <w:pPr>
        <w:widowControl/>
        <w:suppressAutoHyphens w:val="0"/>
        <w:rPr>
          <w:rFonts w:ascii="Arial" w:eastAsia="Calibri" w:hAnsi="Arial" w:cs="Arial"/>
          <w:i/>
          <w:iCs/>
          <w:color w:val="000000" w:themeColor="text1"/>
          <w:kern w:val="0"/>
          <w:sz w:val="18"/>
          <w:szCs w:val="18"/>
          <w:lang w:eastAsia="en-US"/>
        </w:rPr>
      </w:pP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</w:r>
      <w:r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  <w:tab/>
        <w:t xml:space="preserve">     </w:t>
      </w:r>
      <w:r w:rsidRPr="00BD2471">
        <w:rPr>
          <w:rFonts w:ascii="Arial" w:eastAsia="Calibri" w:hAnsi="Arial" w:cs="Arial"/>
          <w:i/>
          <w:iCs/>
          <w:color w:val="000000" w:themeColor="text1"/>
          <w:kern w:val="0"/>
          <w:sz w:val="18"/>
          <w:szCs w:val="18"/>
          <w:lang w:eastAsia="en-US"/>
        </w:rPr>
        <w:t>Signature</w:t>
      </w:r>
    </w:p>
    <w:p w14:paraId="708EE547" w14:textId="77777777" w:rsidR="001F119F" w:rsidRPr="00C27BF9" w:rsidRDefault="001F119F" w:rsidP="004C38B6">
      <w:pPr>
        <w:widowControl/>
        <w:suppressAutoHyphens w:val="0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</w:p>
    <w:p w14:paraId="2C1650CD" w14:textId="2E23D6F8" w:rsidR="008358EC" w:rsidRPr="00C27BF9" w:rsidRDefault="008358EC">
      <w:pPr>
        <w:widowControl/>
        <w:suppressAutoHyphens w:val="0"/>
        <w:spacing w:after="160" w:line="259" w:lineRule="auto"/>
        <w:rPr>
          <w:rFonts w:ascii="Arial" w:eastAsia="Calibri" w:hAnsi="Arial" w:cs="Arial"/>
          <w:color w:val="000000" w:themeColor="text1"/>
          <w:kern w:val="0"/>
          <w:sz w:val="20"/>
          <w:szCs w:val="20"/>
          <w:lang w:eastAsia="en-US"/>
        </w:rPr>
      </w:pPr>
      <w:bookmarkStart w:id="0" w:name="_GoBack"/>
      <w:bookmarkEnd w:id="0"/>
    </w:p>
    <w:sectPr w:rsidR="008358EC" w:rsidRPr="00C27B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570FCC"/>
    <w:multiLevelType w:val="hybridMultilevel"/>
    <w:tmpl w:val="71F8901E"/>
    <w:lvl w:ilvl="0" w:tplc="648268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tzC1sDA0MrUwtjRT0lEKTi0uzszPAykwNK0FAHJMdFEtAAAA"/>
  </w:docVars>
  <w:rsids>
    <w:rsidRoot w:val="004C38B6"/>
    <w:rsid w:val="00036CDE"/>
    <w:rsid w:val="00037E23"/>
    <w:rsid w:val="000E2E68"/>
    <w:rsid w:val="0011496B"/>
    <w:rsid w:val="00123DCB"/>
    <w:rsid w:val="001251E1"/>
    <w:rsid w:val="00150255"/>
    <w:rsid w:val="001B4ACE"/>
    <w:rsid w:val="001F119F"/>
    <w:rsid w:val="00211311"/>
    <w:rsid w:val="002755FB"/>
    <w:rsid w:val="002A3600"/>
    <w:rsid w:val="00332642"/>
    <w:rsid w:val="00342963"/>
    <w:rsid w:val="0035359F"/>
    <w:rsid w:val="003663AE"/>
    <w:rsid w:val="00366463"/>
    <w:rsid w:val="0038022F"/>
    <w:rsid w:val="003D2CD5"/>
    <w:rsid w:val="003D583C"/>
    <w:rsid w:val="003F7000"/>
    <w:rsid w:val="0048456B"/>
    <w:rsid w:val="00492333"/>
    <w:rsid w:val="004C09DC"/>
    <w:rsid w:val="004C38B6"/>
    <w:rsid w:val="00514FFF"/>
    <w:rsid w:val="005301DA"/>
    <w:rsid w:val="00530E0D"/>
    <w:rsid w:val="005350F0"/>
    <w:rsid w:val="00543405"/>
    <w:rsid w:val="00636F93"/>
    <w:rsid w:val="006526D5"/>
    <w:rsid w:val="00672259"/>
    <w:rsid w:val="006C5450"/>
    <w:rsid w:val="006E6C0A"/>
    <w:rsid w:val="007301DE"/>
    <w:rsid w:val="00765479"/>
    <w:rsid w:val="00797B91"/>
    <w:rsid w:val="007D7FC8"/>
    <w:rsid w:val="008358EC"/>
    <w:rsid w:val="008B70D9"/>
    <w:rsid w:val="008D1A87"/>
    <w:rsid w:val="008D687F"/>
    <w:rsid w:val="00910528"/>
    <w:rsid w:val="00977AF2"/>
    <w:rsid w:val="00981419"/>
    <w:rsid w:val="009B3676"/>
    <w:rsid w:val="009F1376"/>
    <w:rsid w:val="00A40AD3"/>
    <w:rsid w:val="00B26C7B"/>
    <w:rsid w:val="00B474DF"/>
    <w:rsid w:val="00B630F2"/>
    <w:rsid w:val="00B76E6A"/>
    <w:rsid w:val="00BC4C34"/>
    <w:rsid w:val="00BD2471"/>
    <w:rsid w:val="00C00747"/>
    <w:rsid w:val="00C27BF9"/>
    <w:rsid w:val="00C375F3"/>
    <w:rsid w:val="00C811FE"/>
    <w:rsid w:val="00CF5EDD"/>
    <w:rsid w:val="00CF6D8E"/>
    <w:rsid w:val="00D25DA8"/>
    <w:rsid w:val="00D65250"/>
    <w:rsid w:val="00D73078"/>
    <w:rsid w:val="00D857B1"/>
    <w:rsid w:val="00E911C2"/>
    <w:rsid w:val="00F05CBE"/>
    <w:rsid w:val="00FE7AC8"/>
    <w:rsid w:val="00FF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995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8B6"/>
    <w:pPr>
      <w:widowControl w:val="0"/>
      <w:suppressAutoHyphens/>
      <w:spacing w:after="0" w:line="240" w:lineRule="auto"/>
    </w:pPr>
    <w:rPr>
      <w:rFonts w:ascii="DejaVu Sans" w:eastAsia="DejaVu Sans" w:hAnsi="DejaVu Sans" w:cs="Times New Roman"/>
      <w:kern w:val="1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ela-Siatka9">
    <w:name w:val="Tabela - Siatka9"/>
    <w:basedOn w:val="TableNormal"/>
    <w:next w:val="TableGrid"/>
    <w:uiPriority w:val="59"/>
    <w:rsid w:val="004C38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C3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14F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811FE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/>
      <w:kern w:val="0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E9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1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1C2"/>
    <w:rPr>
      <w:rFonts w:ascii="DejaVu Sans" w:eastAsia="DejaVu Sans" w:hAnsi="DejaVu Sans" w:cs="Times New Roman"/>
      <w:kern w:val="1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1C2"/>
    <w:rPr>
      <w:rFonts w:ascii="DejaVu Sans" w:eastAsia="DejaVu Sans" w:hAnsi="DejaVu Sans" w:cs="Times New Roman"/>
      <w:b/>
      <w:bCs/>
      <w:kern w:val="1"/>
      <w:sz w:val="20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8B6"/>
    <w:pPr>
      <w:widowControl w:val="0"/>
      <w:suppressAutoHyphens/>
      <w:spacing w:after="0" w:line="240" w:lineRule="auto"/>
    </w:pPr>
    <w:rPr>
      <w:rFonts w:ascii="DejaVu Sans" w:eastAsia="DejaVu Sans" w:hAnsi="DejaVu Sans" w:cs="Times New Roman"/>
      <w:kern w:val="1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ela-Siatka9">
    <w:name w:val="Tabela - Siatka9"/>
    <w:basedOn w:val="TableNormal"/>
    <w:next w:val="TableGrid"/>
    <w:uiPriority w:val="59"/>
    <w:rsid w:val="004C38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C3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14F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811FE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/>
      <w:kern w:val="0"/>
      <w:lang w:eastAsia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E9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1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1C2"/>
    <w:rPr>
      <w:rFonts w:ascii="DejaVu Sans" w:eastAsia="DejaVu Sans" w:hAnsi="DejaVu Sans" w:cs="Times New Roman"/>
      <w:kern w:val="1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1C2"/>
    <w:rPr>
      <w:rFonts w:ascii="DejaVu Sans" w:eastAsia="DejaVu Sans" w:hAnsi="DejaVu Sans" w:cs="Times New Roman"/>
      <w:b/>
      <w:bCs/>
      <w:kern w:val="1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5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Kuźniak-Gębarowska</dc:creator>
  <cp:keywords/>
  <dc:description/>
  <cp:lastModifiedBy>user</cp:lastModifiedBy>
  <cp:revision>3</cp:revision>
  <dcterms:created xsi:type="dcterms:W3CDTF">2022-03-30T11:05:00Z</dcterms:created>
  <dcterms:modified xsi:type="dcterms:W3CDTF">2022-04-04T09:24:00Z</dcterms:modified>
</cp:coreProperties>
</file>